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CD5C6" w14:textId="77777777" w:rsidR="008E4124" w:rsidRDefault="00394AAE" w:rsidP="00394AAE">
      <w:pPr>
        <w:tabs>
          <w:tab w:val="left" w:pos="7320"/>
        </w:tabs>
        <w:jc w:val="both"/>
      </w:pPr>
      <w:r>
        <w:tab/>
      </w:r>
    </w:p>
    <w:p w14:paraId="3C81BE88" w14:textId="77777777" w:rsidR="009F35D9" w:rsidRPr="00486B93" w:rsidRDefault="009F35D9" w:rsidP="009F35D9">
      <w:pPr>
        <w:tabs>
          <w:tab w:val="left" w:pos="7720"/>
        </w:tabs>
        <w:snapToGrid w:val="0"/>
        <w:spacing w:after="0" w:line="240" w:lineRule="auto"/>
        <w:ind w:firstLine="3828"/>
        <w:jc w:val="center"/>
        <w:rPr>
          <w:rFonts w:cs="Calibri"/>
        </w:rPr>
      </w:pPr>
      <w:r>
        <w:rPr>
          <w:rFonts w:cs="Calibri"/>
          <w:b/>
          <w:bCs/>
        </w:rPr>
        <w:t>ZAMAWIAJĄCY:</w:t>
      </w:r>
    </w:p>
    <w:p w14:paraId="58774AAF" w14:textId="77777777" w:rsidR="009F35D9" w:rsidRDefault="009F35D9" w:rsidP="009F35D9">
      <w:pPr>
        <w:snapToGrid w:val="0"/>
        <w:spacing w:after="0" w:line="240" w:lineRule="auto"/>
        <w:ind w:left="6096"/>
        <w:rPr>
          <w:b/>
        </w:rPr>
      </w:pPr>
      <w:r>
        <w:rPr>
          <w:b/>
        </w:rPr>
        <w:t>Wibar-Instalacje sp. z o.o. sp.j.</w:t>
      </w:r>
    </w:p>
    <w:p w14:paraId="73790F43" w14:textId="77777777" w:rsidR="009F35D9" w:rsidRDefault="009F35D9" w:rsidP="009F35D9">
      <w:pPr>
        <w:snapToGrid w:val="0"/>
        <w:spacing w:after="0" w:line="240" w:lineRule="auto"/>
        <w:ind w:left="6096"/>
        <w:rPr>
          <w:b/>
        </w:rPr>
      </w:pPr>
      <w:r>
        <w:rPr>
          <w:b/>
        </w:rPr>
        <w:t>ul. Bernardyńska 23/62</w:t>
      </w:r>
    </w:p>
    <w:p w14:paraId="064B6891" w14:textId="77777777" w:rsidR="009F35D9" w:rsidRDefault="009F35D9" w:rsidP="009F35D9">
      <w:pPr>
        <w:snapToGrid w:val="0"/>
        <w:spacing w:after="0" w:line="240" w:lineRule="auto"/>
        <w:ind w:left="6096"/>
        <w:rPr>
          <w:b/>
        </w:rPr>
      </w:pPr>
      <w:r>
        <w:rPr>
          <w:b/>
        </w:rPr>
        <w:t>02-904 Warszawa</w:t>
      </w:r>
    </w:p>
    <w:p w14:paraId="15F73375" w14:textId="77777777" w:rsidR="004C5234" w:rsidRDefault="004C5234" w:rsidP="00DD1FFB">
      <w:pPr>
        <w:jc w:val="both"/>
      </w:pPr>
    </w:p>
    <w:tbl>
      <w:tblPr>
        <w:tblStyle w:val="TableGrid"/>
        <w:tblW w:w="9955" w:type="dxa"/>
        <w:tblLook w:val="04A0" w:firstRow="1" w:lastRow="0" w:firstColumn="1" w:lastColumn="0" w:noHBand="0" w:noVBand="1"/>
      </w:tblPr>
      <w:tblGrid>
        <w:gridCol w:w="3576"/>
        <w:gridCol w:w="6379"/>
      </w:tblGrid>
      <w:tr w:rsidR="00517EAE" w14:paraId="65B97B0F" w14:textId="77777777" w:rsidTr="00665840">
        <w:tc>
          <w:tcPr>
            <w:tcW w:w="3576" w:type="dxa"/>
          </w:tcPr>
          <w:p w14:paraId="477DCC7F" w14:textId="77777777" w:rsidR="00517EAE" w:rsidRPr="000C0820" w:rsidRDefault="00517EAE" w:rsidP="00665840">
            <w:pPr>
              <w:spacing w:line="360" w:lineRule="auto"/>
              <w:rPr>
                <w:b/>
                <w:bCs/>
              </w:rPr>
            </w:pPr>
            <w:r w:rsidRPr="000C0820">
              <w:rPr>
                <w:b/>
                <w:bCs/>
              </w:rPr>
              <w:t>Nazwa</w:t>
            </w:r>
            <w:r w:rsidR="00650442">
              <w:rPr>
                <w:b/>
                <w:bCs/>
              </w:rPr>
              <w:t xml:space="preserve"> Oferenta</w:t>
            </w:r>
          </w:p>
        </w:tc>
        <w:tc>
          <w:tcPr>
            <w:tcW w:w="6379" w:type="dxa"/>
          </w:tcPr>
          <w:p w14:paraId="401AF86E" w14:textId="77777777" w:rsidR="00517EAE" w:rsidRDefault="00517EAE" w:rsidP="00665840">
            <w:pPr>
              <w:spacing w:line="360" w:lineRule="auto"/>
            </w:pPr>
          </w:p>
        </w:tc>
      </w:tr>
      <w:tr w:rsidR="00517EAE" w14:paraId="144EFC7F" w14:textId="77777777" w:rsidTr="00665840">
        <w:tc>
          <w:tcPr>
            <w:tcW w:w="3576" w:type="dxa"/>
          </w:tcPr>
          <w:p w14:paraId="17B2EC42" w14:textId="77777777" w:rsidR="00517EAE" w:rsidRPr="000C0820" w:rsidRDefault="00517EAE" w:rsidP="00665840">
            <w:pPr>
              <w:spacing w:line="360" w:lineRule="auto"/>
              <w:rPr>
                <w:b/>
                <w:bCs/>
              </w:rPr>
            </w:pPr>
            <w:r w:rsidRPr="000C0820">
              <w:rPr>
                <w:b/>
                <w:bCs/>
              </w:rPr>
              <w:t>NIP</w:t>
            </w:r>
          </w:p>
        </w:tc>
        <w:tc>
          <w:tcPr>
            <w:tcW w:w="6379" w:type="dxa"/>
          </w:tcPr>
          <w:p w14:paraId="461E527A" w14:textId="77777777" w:rsidR="00517EAE" w:rsidRDefault="00517EAE" w:rsidP="00665840">
            <w:pPr>
              <w:spacing w:line="360" w:lineRule="auto"/>
            </w:pPr>
          </w:p>
        </w:tc>
      </w:tr>
      <w:tr w:rsidR="00517EAE" w14:paraId="44FF2C9B" w14:textId="77777777" w:rsidTr="00665840">
        <w:tc>
          <w:tcPr>
            <w:tcW w:w="3576" w:type="dxa"/>
          </w:tcPr>
          <w:p w14:paraId="35395660" w14:textId="77777777" w:rsidR="00517EAE" w:rsidRPr="000C0820" w:rsidRDefault="00517EAE" w:rsidP="00665840">
            <w:pPr>
              <w:spacing w:line="360" w:lineRule="auto"/>
              <w:rPr>
                <w:b/>
                <w:bCs/>
              </w:rPr>
            </w:pPr>
            <w:r w:rsidRPr="000C0820">
              <w:rPr>
                <w:b/>
                <w:bCs/>
              </w:rPr>
              <w:t>Adres siedziby</w:t>
            </w:r>
          </w:p>
        </w:tc>
        <w:tc>
          <w:tcPr>
            <w:tcW w:w="6379" w:type="dxa"/>
          </w:tcPr>
          <w:p w14:paraId="73B36A3A" w14:textId="77777777" w:rsidR="00517EAE" w:rsidRDefault="00517EAE" w:rsidP="00665840">
            <w:pPr>
              <w:spacing w:line="360" w:lineRule="auto"/>
            </w:pPr>
          </w:p>
        </w:tc>
      </w:tr>
      <w:tr w:rsidR="00517EAE" w14:paraId="50EEDDB4" w14:textId="77777777" w:rsidTr="00665840">
        <w:tc>
          <w:tcPr>
            <w:tcW w:w="3576" w:type="dxa"/>
          </w:tcPr>
          <w:p w14:paraId="0C5F01C4" w14:textId="77777777" w:rsidR="00517EAE" w:rsidRPr="000C0820" w:rsidRDefault="00517EAE" w:rsidP="00665840">
            <w:pPr>
              <w:spacing w:line="360" w:lineRule="auto"/>
              <w:rPr>
                <w:b/>
                <w:bCs/>
              </w:rPr>
            </w:pPr>
            <w:r w:rsidRPr="000C0820">
              <w:rPr>
                <w:b/>
                <w:bCs/>
              </w:rPr>
              <w:t>Adres e-mail</w:t>
            </w:r>
          </w:p>
        </w:tc>
        <w:tc>
          <w:tcPr>
            <w:tcW w:w="6379" w:type="dxa"/>
          </w:tcPr>
          <w:p w14:paraId="33D36C4F" w14:textId="77777777" w:rsidR="00517EAE" w:rsidRDefault="00517EAE" w:rsidP="00665840">
            <w:pPr>
              <w:spacing w:line="360" w:lineRule="auto"/>
            </w:pPr>
          </w:p>
        </w:tc>
      </w:tr>
      <w:tr w:rsidR="00517EAE" w14:paraId="745BA238" w14:textId="77777777" w:rsidTr="00665840">
        <w:tc>
          <w:tcPr>
            <w:tcW w:w="3576" w:type="dxa"/>
          </w:tcPr>
          <w:p w14:paraId="76BC1568" w14:textId="77777777" w:rsidR="00517EAE" w:rsidRPr="000C0820" w:rsidRDefault="00517EAE" w:rsidP="00665840">
            <w:pPr>
              <w:spacing w:line="360" w:lineRule="auto"/>
              <w:rPr>
                <w:b/>
                <w:bCs/>
              </w:rPr>
            </w:pPr>
            <w:r w:rsidRPr="000C0820">
              <w:rPr>
                <w:b/>
                <w:bCs/>
              </w:rPr>
              <w:t>Nr telefonu</w:t>
            </w:r>
          </w:p>
        </w:tc>
        <w:tc>
          <w:tcPr>
            <w:tcW w:w="6379" w:type="dxa"/>
          </w:tcPr>
          <w:p w14:paraId="288E40E0" w14:textId="77777777" w:rsidR="00517EAE" w:rsidRDefault="00517EAE" w:rsidP="00665840">
            <w:pPr>
              <w:spacing w:line="360" w:lineRule="auto"/>
            </w:pPr>
          </w:p>
        </w:tc>
      </w:tr>
    </w:tbl>
    <w:p w14:paraId="7A6B3E2B" w14:textId="77777777" w:rsidR="00372276" w:rsidRDefault="00372276" w:rsidP="00372276">
      <w:pPr>
        <w:spacing w:after="0"/>
        <w:ind w:firstLine="4536"/>
        <w:jc w:val="center"/>
        <w:rPr>
          <w:i/>
          <w:sz w:val="18"/>
          <w:szCs w:val="18"/>
        </w:rPr>
      </w:pPr>
    </w:p>
    <w:p w14:paraId="7F3CF353" w14:textId="77777777" w:rsidR="00517EAE" w:rsidRDefault="00517EAE" w:rsidP="00517EAE">
      <w:pPr>
        <w:spacing w:after="0"/>
        <w:rPr>
          <w:i/>
          <w:sz w:val="18"/>
          <w:szCs w:val="18"/>
        </w:rPr>
      </w:pPr>
    </w:p>
    <w:p w14:paraId="604FB328" w14:textId="77777777" w:rsidR="00517EAE" w:rsidRPr="002A4172" w:rsidRDefault="00517EAE" w:rsidP="00517EAE">
      <w:pPr>
        <w:jc w:val="center"/>
        <w:rPr>
          <w:b/>
        </w:rPr>
      </w:pPr>
      <w:r>
        <w:rPr>
          <w:b/>
        </w:rPr>
        <w:t>F</w:t>
      </w:r>
      <w:r w:rsidRPr="002A4172">
        <w:rPr>
          <w:b/>
        </w:rPr>
        <w:t>ORMULARZ OFERTOWY</w:t>
      </w:r>
    </w:p>
    <w:p w14:paraId="0787ED4B" w14:textId="41C7A147" w:rsidR="00517EAE" w:rsidRPr="001A5F27" w:rsidRDefault="00517EAE" w:rsidP="007C5FAE">
      <w:pPr>
        <w:ind w:left="4"/>
        <w:jc w:val="both"/>
        <w:rPr>
          <w:sz w:val="20"/>
          <w:szCs w:val="20"/>
        </w:rPr>
      </w:pPr>
      <w:r w:rsidRPr="001A5F27">
        <w:rPr>
          <w:sz w:val="20"/>
          <w:szCs w:val="20"/>
        </w:rPr>
        <w:t xml:space="preserve">Odpowiadając na Zapytanie Ofertowe nr </w:t>
      </w:r>
      <w:r w:rsidR="00212D46" w:rsidRPr="001A5F27">
        <w:rPr>
          <w:sz w:val="20"/>
          <w:szCs w:val="20"/>
        </w:rPr>
        <w:t>2</w:t>
      </w:r>
      <w:r w:rsidR="00C62D28">
        <w:rPr>
          <w:sz w:val="20"/>
          <w:szCs w:val="20"/>
        </w:rPr>
        <w:t>0</w:t>
      </w:r>
      <w:r w:rsidRPr="001A5F27">
        <w:rPr>
          <w:sz w:val="20"/>
          <w:szCs w:val="20"/>
        </w:rPr>
        <w:t>/202</w:t>
      </w:r>
      <w:r w:rsidR="00212D46" w:rsidRPr="001A5F27">
        <w:rPr>
          <w:sz w:val="20"/>
          <w:szCs w:val="20"/>
        </w:rPr>
        <w:t>3</w:t>
      </w:r>
      <w:r w:rsidRPr="001A5F27">
        <w:rPr>
          <w:sz w:val="20"/>
          <w:szCs w:val="20"/>
        </w:rPr>
        <w:t>/MAZOWSZE oferuję realizację zamówienia w</w:t>
      </w:r>
      <w:r w:rsidR="00CE29EC" w:rsidRPr="001A5F27">
        <w:rPr>
          <w:sz w:val="20"/>
          <w:szCs w:val="20"/>
        </w:rPr>
        <w:t> </w:t>
      </w:r>
      <w:r w:rsidRPr="001A5F27">
        <w:rPr>
          <w:sz w:val="20"/>
          <w:szCs w:val="20"/>
        </w:rPr>
        <w:t xml:space="preserve">ramach Projektu B+R Zamawiającego zgodnie z Zapytaniem Ofertowym nr </w:t>
      </w:r>
      <w:r w:rsidR="00212D46" w:rsidRPr="001A5F27">
        <w:rPr>
          <w:sz w:val="20"/>
          <w:szCs w:val="20"/>
        </w:rPr>
        <w:t>2</w:t>
      </w:r>
      <w:r w:rsidR="00C62D28">
        <w:rPr>
          <w:sz w:val="20"/>
          <w:szCs w:val="20"/>
        </w:rPr>
        <w:t>0</w:t>
      </w:r>
      <w:r w:rsidRPr="001A5F27">
        <w:rPr>
          <w:sz w:val="20"/>
          <w:szCs w:val="20"/>
        </w:rPr>
        <w:t>/202</w:t>
      </w:r>
      <w:r w:rsidR="00212D46" w:rsidRPr="001A5F27">
        <w:rPr>
          <w:sz w:val="20"/>
          <w:szCs w:val="20"/>
        </w:rPr>
        <w:t>3</w:t>
      </w:r>
      <w:r w:rsidR="009F35D9" w:rsidRPr="001A5F27">
        <w:rPr>
          <w:sz w:val="20"/>
          <w:szCs w:val="20"/>
        </w:rPr>
        <w:t>/MAZOWSZE</w:t>
      </w:r>
      <w:r w:rsidRPr="001A5F27">
        <w:rPr>
          <w:sz w:val="20"/>
          <w:szCs w:val="20"/>
        </w:rPr>
        <w:t xml:space="preserve"> za cenę</w:t>
      </w:r>
      <w:r w:rsidR="001A5F27" w:rsidRPr="001A5F27">
        <w:rPr>
          <w:sz w:val="20"/>
          <w:szCs w:val="20"/>
        </w:rPr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95"/>
        <w:gridCol w:w="3312"/>
        <w:gridCol w:w="1652"/>
        <w:gridCol w:w="1789"/>
        <w:gridCol w:w="1936"/>
      </w:tblGrid>
      <w:tr w:rsidR="001A5F27" w14:paraId="27B18E4F" w14:textId="77777777" w:rsidTr="007D7BB3">
        <w:tc>
          <w:tcPr>
            <w:tcW w:w="595" w:type="dxa"/>
          </w:tcPr>
          <w:p w14:paraId="5C911BF1" w14:textId="77777777" w:rsidR="001A5F27" w:rsidRPr="001A5F27" w:rsidRDefault="001A5F27" w:rsidP="007D7BB3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1A5F27">
              <w:rPr>
                <w:b/>
                <w:bCs/>
              </w:rPr>
              <w:t>Lp.</w:t>
            </w:r>
          </w:p>
        </w:tc>
        <w:tc>
          <w:tcPr>
            <w:tcW w:w="3312" w:type="dxa"/>
          </w:tcPr>
          <w:p w14:paraId="45E9C21E" w14:textId="77777777" w:rsidR="001A5F27" w:rsidRPr="001A5F27" w:rsidRDefault="001A5F27" w:rsidP="007D7BB3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1A5F27">
              <w:rPr>
                <w:b/>
                <w:bCs/>
              </w:rPr>
              <w:t>Przedmiot</w:t>
            </w:r>
          </w:p>
        </w:tc>
        <w:tc>
          <w:tcPr>
            <w:tcW w:w="1652" w:type="dxa"/>
          </w:tcPr>
          <w:p w14:paraId="33C8E35F" w14:textId="77777777" w:rsidR="001A5F27" w:rsidRPr="001A5F27" w:rsidRDefault="001A5F27" w:rsidP="007D7BB3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1A5F27">
              <w:rPr>
                <w:b/>
                <w:bCs/>
              </w:rPr>
              <w:t>Liczba szt.</w:t>
            </w:r>
          </w:p>
        </w:tc>
        <w:tc>
          <w:tcPr>
            <w:tcW w:w="1789" w:type="dxa"/>
          </w:tcPr>
          <w:p w14:paraId="3CC7919F" w14:textId="77777777" w:rsidR="001A5F27" w:rsidRPr="001A5F27" w:rsidRDefault="001A5F27" w:rsidP="007D7BB3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1A5F27">
              <w:rPr>
                <w:b/>
                <w:bCs/>
              </w:rPr>
              <w:t xml:space="preserve">Cena (zł, netto) </w:t>
            </w:r>
            <w:r w:rsidRPr="001A5F27">
              <w:rPr>
                <w:b/>
                <w:bCs/>
              </w:rPr>
              <w:br/>
              <w:t>za 1 szt.</w:t>
            </w:r>
          </w:p>
        </w:tc>
        <w:tc>
          <w:tcPr>
            <w:tcW w:w="1936" w:type="dxa"/>
          </w:tcPr>
          <w:p w14:paraId="4F2A5FFF" w14:textId="77777777" w:rsidR="001A5F27" w:rsidRPr="001A5F27" w:rsidRDefault="001A5F27" w:rsidP="007D7BB3">
            <w:pPr>
              <w:snapToGrid w:val="0"/>
              <w:spacing w:after="0" w:line="240" w:lineRule="auto"/>
              <w:jc w:val="center"/>
              <w:rPr>
                <w:b/>
                <w:bCs/>
              </w:rPr>
            </w:pPr>
            <w:r w:rsidRPr="001A5F27">
              <w:rPr>
                <w:b/>
                <w:bCs/>
              </w:rPr>
              <w:t>Cena (zł, netto) łącznie</w:t>
            </w:r>
          </w:p>
        </w:tc>
      </w:tr>
      <w:tr w:rsidR="001A5F27" w14:paraId="7DC7C480" w14:textId="77777777" w:rsidTr="007D7BB3">
        <w:tc>
          <w:tcPr>
            <w:tcW w:w="595" w:type="dxa"/>
          </w:tcPr>
          <w:p w14:paraId="61AD29EA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r w:rsidRPr="001A5F27">
              <w:t>1.</w:t>
            </w:r>
          </w:p>
        </w:tc>
        <w:tc>
          <w:tcPr>
            <w:tcW w:w="3312" w:type="dxa"/>
          </w:tcPr>
          <w:p w14:paraId="4B2DDF35" w14:textId="75EDDA34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bookmarkStart w:id="0" w:name="_Hlk143577490"/>
            <w:r w:rsidRPr="001A5F27">
              <w:t xml:space="preserve">Płytka </w:t>
            </w:r>
            <w:r w:rsidR="00C62D28">
              <w:t>PCB -</w:t>
            </w:r>
            <w:r w:rsidRPr="001A5F27">
              <w:t xml:space="preserve"> GD_DAB_v</w:t>
            </w:r>
            <w:r w:rsidR="008B5985" w:rsidRPr="008B5985">
              <w:rPr>
                <w:b/>
                <w:bCs/>
                <w:highlight w:val="yellow"/>
              </w:rPr>
              <w:t>4</w:t>
            </w:r>
            <w:bookmarkEnd w:id="0"/>
          </w:p>
        </w:tc>
        <w:tc>
          <w:tcPr>
            <w:tcW w:w="1652" w:type="dxa"/>
          </w:tcPr>
          <w:p w14:paraId="39D8CEFE" w14:textId="362BF950" w:rsidR="001A5F27" w:rsidRPr="001A5F27" w:rsidRDefault="001A5F27" w:rsidP="001A5F27">
            <w:pPr>
              <w:snapToGrid w:val="0"/>
              <w:spacing w:after="0" w:line="360" w:lineRule="auto"/>
              <w:jc w:val="center"/>
            </w:pPr>
            <w:r w:rsidRPr="001A5F27">
              <w:t>5</w:t>
            </w:r>
          </w:p>
        </w:tc>
        <w:tc>
          <w:tcPr>
            <w:tcW w:w="1789" w:type="dxa"/>
          </w:tcPr>
          <w:p w14:paraId="4D89BED7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  <w:tc>
          <w:tcPr>
            <w:tcW w:w="1936" w:type="dxa"/>
          </w:tcPr>
          <w:p w14:paraId="386B0C68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</w:tr>
      <w:tr w:rsidR="001A5F27" w14:paraId="24A1B36A" w14:textId="77777777" w:rsidTr="007D7BB3">
        <w:tc>
          <w:tcPr>
            <w:tcW w:w="595" w:type="dxa"/>
          </w:tcPr>
          <w:p w14:paraId="73CA50B7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r w:rsidRPr="001A5F27">
              <w:t>2.</w:t>
            </w:r>
          </w:p>
        </w:tc>
        <w:tc>
          <w:tcPr>
            <w:tcW w:w="3312" w:type="dxa"/>
          </w:tcPr>
          <w:p w14:paraId="3387842D" w14:textId="73DB07F6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r w:rsidRPr="001A5F27">
              <w:t xml:space="preserve">Płytka </w:t>
            </w:r>
            <w:r w:rsidR="00C62D28">
              <w:t>PCB -</w:t>
            </w:r>
            <w:r w:rsidRPr="001A5F27">
              <w:t xml:space="preserve"> DAB_LCD_Panel</w:t>
            </w:r>
          </w:p>
        </w:tc>
        <w:tc>
          <w:tcPr>
            <w:tcW w:w="1652" w:type="dxa"/>
          </w:tcPr>
          <w:p w14:paraId="70E68A63" w14:textId="5008526B" w:rsidR="001A5F27" w:rsidRPr="001A5F27" w:rsidRDefault="001A5F27" w:rsidP="001A5F27">
            <w:pPr>
              <w:snapToGrid w:val="0"/>
              <w:spacing w:after="0" w:line="360" w:lineRule="auto"/>
              <w:jc w:val="center"/>
            </w:pPr>
            <w:r w:rsidRPr="001A5F27">
              <w:t>5</w:t>
            </w:r>
          </w:p>
        </w:tc>
        <w:tc>
          <w:tcPr>
            <w:tcW w:w="1789" w:type="dxa"/>
          </w:tcPr>
          <w:p w14:paraId="5757E236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  <w:tc>
          <w:tcPr>
            <w:tcW w:w="1936" w:type="dxa"/>
          </w:tcPr>
          <w:p w14:paraId="618E2155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</w:tr>
      <w:tr w:rsidR="001A5F27" w14:paraId="4581768D" w14:textId="77777777" w:rsidTr="007D7BB3">
        <w:tc>
          <w:tcPr>
            <w:tcW w:w="595" w:type="dxa"/>
          </w:tcPr>
          <w:p w14:paraId="6A6CB4CF" w14:textId="02DDF128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r w:rsidRPr="001A5F27">
              <w:t>3.</w:t>
            </w:r>
          </w:p>
        </w:tc>
        <w:tc>
          <w:tcPr>
            <w:tcW w:w="3312" w:type="dxa"/>
          </w:tcPr>
          <w:p w14:paraId="67615817" w14:textId="4465BB10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r w:rsidRPr="001A5F27">
              <w:t xml:space="preserve">Płytka </w:t>
            </w:r>
            <w:r w:rsidR="00C62D28">
              <w:t>PCB -</w:t>
            </w:r>
            <w:r w:rsidRPr="001A5F27">
              <w:t xml:space="preserve"> PWR_SWITCH_v2_MK</w:t>
            </w:r>
          </w:p>
        </w:tc>
        <w:tc>
          <w:tcPr>
            <w:tcW w:w="1652" w:type="dxa"/>
          </w:tcPr>
          <w:p w14:paraId="1C7D63F7" w14:textId="6A4EC356" w:rsidR="001A5F27" w:rsidRPr="001A5F27" w:rsidRDefault="001A5F27" w:rsidP="001A5F27">
            <w:pPr>
              <w:snapToGrid w:val="0"/>
              <w:spacing w:after="0" w:line="360" w:lineRule="auto"/>
              <w:jc w:val="center"/>
            </w:pPr>
            <w:r w:rsidRPr="001A5F27">
              <w:t>5</w:t>
            </w:r>
          </w:p>
        </w:tc>
        <w:tc>
          <w:tcPr>
            <w:tcW w:w="1789" w:type="dxa"/>
          </w:tcPr>
          <w:p w14:paraId="1170CD01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  <w:tc>
          <w:tcPr>
            <w:tcW w:w="1936" w:type="dxa"/>
          </w:tcPr>
          <w:p w14:paraId="2F7563C6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</w:tr>
      <w:tr w:rsidR="001A5F27" w14:paraId="25732C20" w14:textId="77777777" w:rsidTr="007D7BB3">
        <w:tc>
          <w:tcPr>
            <w:tcW w:w="595" w:type="dxa"/>
          </w:tcPr>
          <w:p w14:paraId="438101BD" w14:textId="236A0AC5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r w:rsidRPr="001A5F27">
              <w:t>4.</w:t>
            </w:r>
          </w:p>
        </w:tc>
        <w:tc>
          <w:tcPr>
            <w:tcW w:w="3312" w:type="dxa"/>
          </w:tcPr>
          <w:p w14:paraId="472C7F89" w14:textId="078B27BF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  <w:r w:rsidRPr="001A5F27">
              <w:t xml:space="preserve">Płytka </w:t>
            </w:r>
            <w:r w:rsidR="00C62D28">
              <w:t>PCB -</w:t>
            </w:r>
            <w:r w:rsidRPr="001A5F27">
              <w:t xml:space="preserve"> PWR_DAB_v4</w:t>
            </w:r>
          </w:p>
        </w:tc>
        <w:tc>
          <w:tcPr>
            <w:tcW w:w="1652" w:type="dxa"/>
          </w:tcPr>
          <w:p w14:paraId="11257660" w14:textId="6AA8ACBB" w:rsidR="001A5F27" w:rsidRPr="001A5F27" w:rsidRDefault="001A5F27" w:rsidP="001A5F27">
            <w:pPr>
              <w:snapToGrid w:val="0"/>
              <w:spacing w:after="0" w:line="360" w:lineRule="auto"/>
              <w:jc w:val="center"/>
            </w:pPr>
            <w:r w:rsidRPr="001A5F27">
              <w:t>5</w:t>
            </w:r>
          </w:p>
        </w:tc>
        <w:tc>
          <w:tcPr>
            <w:tcW w:w="1789" w:type="dxa"/>
          </w:tcPr>
          <w:p w14:paraId="653AFEEA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  <w:tc>
          <w:tcPr>
            <w:tcW w:w="1936" w:type="dxa"/>
          </w:tcPr>
          <w:p w14:paraId="23524022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</w:tr>
      <w:tr w:rsidR="001A5F27" w14:paraId="45389AE7" w14:textId="77777777" w:rsidTr="0089115E">
        <w:tc>
          <w:tcPr>
            <w:tcW w:w="7348" w:type="dxa"/>
            <w:gridSpan w:val="4"/>
          </w:tcPr>
          <w:p w14:paraId="30C39FA0" w14:textId="7E1C09FA" w:rsidR="001A5F27" w:rsidRPr="001A5F27" w:rsidRDefault="001A5F27" w:rsidP="001A5F27">
            <w:pPr>
              <w:snapToGrid w:val="0"/>
              <w:spacing w:after="0" w:line="360" w:lineRule="auto"/>
              <w:jc w:val="right"/>
            </w:pPr>
            <w:r w:rsidRPr="001A5F27">
              <w:rPr>
                <w:b/>
                <w:bCs/>
              </w:rPr>
              <w:t>RAZEM:</w:t>
            </w:r>
          </w:p>
        </w:tc>
        <w:tc>
          <w:tcPr>
            <w:tcW w:w="1936" w:type="dxa"/>
          </w:tcPr>
          <w:p w14:paraId="5BCF929E" w14:textId="77777777" w:rsidR="001A5F27" w:rsidRPr="001A5F27" w:rsidRDefault="001A5F27" w:rsidP="007D7BB3">
            <w:pPr>
              <w:snapToGrid w:val="0"/>
              <w:spacing w:after="0" w:line="360" w:lineRule="auto"/>
              <w:jc w:val="both"/>
            </w:pPr>
          </w:p>
        </w:tc>
      </w:tr>
    </w:tbl>
    <w:p w14:paraId="0C02A56E" w14:textId="77777777" w:rsidR="001A5F27" w:rsidRDefault="001A5F27" w:rsidP="007C5FAE">
      <w:pPr>
        <w:ind w:left="4"/>
        <w:jc w:val="both"/>
      </w:pPr>
    </w:p>
    <w:p w14:paraId="0E299C6A" w14:textId="77777777" w:rsidR="007C5FAE" w:rsidRDefault="007C5FAE" w:rsidP="007C5FAE">
      <w:pPr>
        <w:ind w:left="4"/>
        <w:jc w:val="both"/>
      </w:pPr>
    </w:p>
    <w:p w14:paraId="6FCED818" w14:textId="77777777" w:rsidR="007C5FAE" w:rsidRDefault="007C5FAE" w:rsidP="007C5FAE">
      <w:pPr>
        <w:ind w:left="4"/>
        <w:jc w:val="both"/>
      </w:pPr>
    </w:p>
    <w:p w14:paraId="04A709A7" w14:textId="77777777" w:rsidR="00517EAE" w:rsidRPr="002F3410" w:rsidRDefault="00517EAE" w:rsidP="00517EAE">
      <w:pPr>
        <w:ind w:firstLine="4536"/>
        <w:jc w:val="center"/>
      </w:pPr>
      <w:r w:rsidRPr="002F3410">
        <w:t>…………………………………………………………</w:t>
      </w:r>
    </w:p>
    <w:p w14:paraId="1729F003" w14:textId="77777777" w:rsidR="00517EAE" w:rsidRPr="006E1030" w:rsidRDefault="00517EAE" w:rsidP="006E1030">
      <w:pPr>
        <w:ind w:firstLine="4536"/>
        <w:jc w:val="center"/>
        <w:rPr>
          <w:i/>
          <w:sz w:val="18"/>
          <w:szCs w:val="18"/>
        </w:rPr>
      </w:pPr>
      <w:r w:rsidRPr="002F3410">
        <w:rPr>
          <w:i/>
          <w:sz w:val="18"/>
          <w:szCs w:val="18"/>
        </w:rPr>
        <w:t>Podpis Oferenta</w:t>
      </w:r>
    </w:p>
    <w:sectPr w:rsidR="00517EAE" w:rsidRPr="006E1030" w:rsidSect="00763C6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9342E" w14:textId="77777777" w:rsidR="00104F9D" w:rsidRDefault="00104F9D" w:rsidP="006C0266">
      <w:pPr>
        <w:spacing w:after="0" w:line="240" w:lineRule="auto"/>
      </w:pPr>
      <w:r>
        <w:separator/>
      </w:r>
    </w:p>
  </w:endnote>
  <w:endnote w:type="continuationSeparator" w:id="0">
    <w:p w14:paraId="3C456D6E" w14:textId="77777777" w:rsidR="00104F9D" w:rsidRDefault="00104F9D" w:rsidP="006C0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NimbusSanL-Regu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E82E8" w14:textId="77777777" w:rsidR="006C0266" w:rsidRPr="001C44DF" w:rsidRDefault="00E063F2" w:rsidP="006C0266">
    <w:pPr>
      <w:pBdr>
        <w:top w:val="single" w:sz="4" w:space="1" w:color="auto"/>
      </w:pBdr>
      <w:spacing w:after="0" w:line="240" w:lineRule="auto"/>
      <w:jc w:val="center"/>
      <w:rPr>
        <w:i/>
        <w:sz w:val="18"/>
      </w:rPr>
    </w:pPr>
    <w:r>
      <w:rPr>
        <w:i/>
        <w:sz w:val="18"/>
      </w:rPr>
      <w:t>W</w:t>
    </w:r>
    <w:r w:rsidR="00B53FC0">
      <w:rPr>
        <w:i/>
        <w:sz w:val="18"/>
      </w:rPr>
      <w:t>ibar-Instalacje</w:t>
    </w:r>
    <w:r w:rsidR="00C70086">
      <w:rPr>
        <w:i/>
        <w:sz w:val="18"/>
      </w:rPr>
      <w:t xml:space="preserve"> </w:t>
    </w:r>
    <w:r w:rsidR="00B53FC0">
      <w:rPr>
        <w:i/>
        <w:sz w:val="18"/>
      </w:rPr>
      <w:t>sp. z o.o. sp.</w:t>
    </w:r>
    <w:r w:rsidR="002E1019">
      <w:rPr>
        <w:i/>
        <w:sz w:val="18"/>
      </w:rPr>
      <w:t>j</w:t>
    </w:r>
    <w:r w:rsidR="00B53FC0">
      <w:rPr>
        <w:i/>
        <w:sz w:val="18"/>
      </w:rPr>
      <w:t>.</w:t>
    </w:r>
  </w:p>
  <w:p w14:paraId="2100D8CC" w14:textId="77777777" w:rsidR="006C0266" w:rsidRPr="001C44DF" w:rsidRDefault="006C0266" w:rsidP="006C0266">
    <w:pPr>
      <w:spacing w:after="0" w:line="240" w:lineRule="auto"/>
      <w:jc w:val="center"/>
      <w:rPr>
        <w:i/>
        <w:sz w:val="16"/>
      </w:rPr>
    </w:pPr>
    <w:r w:rsidRPr="001C44DF">
      <w:rPr>
        <w:i/>
        <w:sz w:val="18"/>
      </w:rPr>
      <w:t xml:space="preserve">ul. </w:t>
    </w:r>
    <w:r w:rsidR="00B53FC0">
      <w:rPr>
        <w:i/>
        <w:sz w:val="18"/>
      </w:rPr>
      <w:t>Bernardyńska 23/62</w:t>
    </w:r>
    <w:r>
      <w:rPr>
        <w:i/>
        <w:sz w:val="18"/>
      </w:rPr>
      <w:t xml:space="preserve">, </w:t>
    </w:r>
    <w:r w:rsidR="00394AAE">
      <w:rPr>
        <w:i/>
        <w:sz w:val="18"/>
      </w:rPr>
      <w:t>0</w:t>
    </w:r>
    <w:r w:rsidR="00B53FC0">
      <w:rPr>
        <w:i/>
        <w:sz w:val="18"/>
      </w:rPr>
      <w:t>2</w:t>
    </w:r>
    <w:r w:rsidR="00394AAE">
      <w:rPr>
        <w:i/>
        <w:sz w:val="18"/>
      </w:rPr>
      <w:t>-</w:t>
    </w:r>
    <w:r w:rsidR="00B53FC0">
      <w:rPr>
        <w:i/>
        <w:sz w:val="18"/>
      </w:rPr>
      <w:t>904</w:t>
    </w:r>
    <w:r w:rsidR="00394AAE">
      <w:rPr>
        <w:i/>
        <w:sz w:val="18"/>
      </w:rPr>
      <w:t xml:space="preserve"> Warszawa</w:t>
    </w:r>
  </w:p>
  <w:p w14:paraId="3889CDC5" w14:textId="77777777" w:rsidR="006C0266" w:rsidRDefault="006C0266" w:rsidP="006C026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DCEBF" w14:textId="77777777" w:rsidR="00104F9D" w:rsidRDefault="00104F9D" w:rsidP="006C0266">
      <w:pPr>
        <w:spacing w:after="0" w:line="240" w:lineRule="auto"/>
      </w:pPr>
      <w:r>
        <w:separator/>
      </w:r>
    </w:p>
  </w:footnote>
  <w:footnote w:type="continuationSeparator" w:id="0">
    <w:p w14:paraId="0F04E4FD" w14:textId="77777777" w:rsidR="00104F9D" w:rsidRDefault="00104F9D" w:rsidP="006C0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B4987" w14:textId="344F6BCE" w:rsidR="006C0266" w:rsidRDefault="00C62D28" w:rsidP="006C0266">
    <w:pPr>
      <w:pStyle w:val="Header"/>
      <w:jc w:val="right"/>
    </w:pPr>
    <w:bookmarkStart w:id="1" w:name="_Hlk143576636"/>
    <w:r>
      <w:rPr>
        <w:rFonts w:cs="Calibri"/>
        <w:noProof/>
      </w:rPr>
      <w:drawing>
        <wp:inline distT="0" distB="0" distL="0" distR="0" wp14:anchorId="65E7865D" wp14:editId="7E1A9764">
          <wp:extent cx="2333625" cy="781050"/>
          <wp:effectExtent l="0" t="0" r="0" b="0"/>
          <wp:docPr id="1442819409" name="Obraz 144281940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17625" t="37444" r="17827" b="40968"/>
                  <a:stretch>
                    <a:fillRect/>
                  </a:stretch>
                </pic:blipFill>
                <pic:spPr>
                  <a:xfrm>
                    <a:off x="0" y="0"/>
                    <a:ext cx="2333625" cy="781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6030D8">
      <w:rPr>
        <w:noProof/>
        <w:color w:val="000000"/>
        <w:lang w:eastAsia="pl-PL"/>
      </w:rPr>
      <w:drawing>
        <wp:inline distT="0" distB="0" distL="0" distR="0" wp14:anchorId="645714A9" wp14:editId="0FB9276C">
          <wp:extent cx="2349500" cy="768350"/>
          <wp:effectExtent l="0" t="0" r="0" b="0"/>
          <wp:docPr id="2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49500" cy="7683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4C5234">
      <w:t xml:space="preserve">Załącznik </w:t>
    </w:r>
    <w:r>
      <w:t>nr 1</w:t>
    </w:r>
    <w:bookmarkEnd w:id="1"/>
    <w:r w:rsidR="004C5234">
      <w:br/>
    </w:r>
    <w:r w:rsidR="006C0266">
      <w:t xml:space="preserve">Zapytanie ofertowe nr </w:t>
    </w:r>
    <w:r w:rsidR="007C5FAE">
      <w:t>2</w:t>
    </w:r>
    <w:r>
      <w:t>0</w:t>
    </w:r>
    <w:r w:rsidR="006C0266">
      <w:t>/</w:t>
    </w:r>
    <w:r w:rsidR="001C636C">
      <w:t>2</w:t>
    </w:r>
    <w:r w:rsidR="00D82CBE">
      <w:t>02</w:t>
    </w:r>
    <w:r w:rsidR="007C5FAE">
      <w:t>3</w:t>
    </w:r>
    <w:r w:rsidR="006C0266">
      <w:t>/</w:t>
    </w:r>
    <w:r w:rsidR="00D82CBE">
      <w:t>MAZOWSZ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C215D"/>
    <w:multiLevelType w:val="hybridMultilevel"/>
    <w:tmpl w:val="42C02642"/>
    <w:lvl w:ilvl="0" w:tplc="7A0CB90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A1A61"/>
    <w:multiLevelType w:val="hybridMultilevel"/>
    <w:tmpl w:val="44E8ED68"/>
    <w:lvl w:ilvl="0" w:tplc="C2442D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B6385E"/>
    <w:multiLevelType w:val="hybridMultilevel"/>
    <w:tmpl w:val="F61E82EE"/>
    <w:lvl w:ilvl="0" w:tplc="77EAD71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5688C"/>
    <w:multiLevelType w:val="hybridMultilevel"/>
    <w:tmpl w:val="781A10E2"/>
    <w:lvl w:ilvl="0" w:tplc="81AE7E1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A7B85"/>
    <w:multiLevelType w:val="hybridMultilevel"/>
    <w:tmpl w:val="C7386A80"/>
    <w:lvl w:ilvl="0" w:tplc="B9627E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0AAC"/>
    <w:multiLevelType w:val="hybridMultilevel"/>
    <w:tmpl w:val="B016B9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2611A"/>
    <w:multiLevelType w:val="hybridMultilevel"/>
    <w:tmpl w:val="F488CBB8"/>
    <w:lvl w:ilvl="0" w:tplc="0A7EEA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743B6"/>
    <w:multiLevelType w:val="hybridMultilevel"/>
    <w:tmpl w:val="67163EFA"/>
    <w:lvl w:ilvl="0" w:tplc="AEA0A02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766FE9"/>
    <w:multiLevelType w:val="hybridMultilevel"/>
    <w:tmpl w:val="FE4431AA"/>
    <w:lvl w:ilvl="0" w:tplc="F074105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008454A"/>
    <w:multiLevelType w:val="hybridMultilevel"/>
    <w:tmpl w:val="CFC2D9B2"/>
    <w:lvl w:ilvl="0" w:tplc="F074105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48731EF"/>
    <w:multiLevelType w:val="hybridMultilevel"/>
    <w:tmpl w:val="D246423A"/>
    <w:lvl w:ilvl="0" w:tplc="F788DE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C218B8"/>
    <w:multiLevelType w:val="hybridMultilevel"/>
    <w:tmpl w:val="0B5E75E2"/>
    <w:lvl w:ilvl="0" w:tplc="2B7463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851DDC"/>
    <w:multiLevelType w:val="hybridMultilevel"/>
    <w:tmpl w:val="486AA0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F74E11"/>
    <w:multiLevelType w:val="hybridMultilevel"/>
    <w:tmpl w:val="6FDE02A8"/>
    <w:lvl w:ilvl="0" w:tplc="8AC2CE36">
      <w:start w:val="4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2430B68"/>
    <w:multiLevelType w:val="hybridMultilevel"/>
    <w:tmpl w:val="8FA63EB8"/>
    <w:lvl w:ilvl="0" w:tplc="BD46E00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4556A9"/>
    <w:multiLevelType w:val="hybridMultilevel"/>
    <w:tmpl w:val="3FDAF7A4"/>
    <w:lvl w:ilvl="0" w:tplc="A77476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5962F2"/>
    <w:multiLevelType w:val="hybridMultilevel"/>
    <w:tmpl w:val="D5C696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2A78F1"/>
    <w:multiLevelType w:val="hybridMultilevel"/>
    <w:tmpl w:val="C7A0B7A4"/>
    <w:lvl w:ilvl="0" w:tplc="8320DFD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611A6B77"/>
    <w:multiLevelType w:val="hybridMultilevel"/>
    <w:tmpl w:val="D662210A"/>
    <w:lvl w:ilvl="0" w:tplc="967224A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3F5A4B"/>
    <w:multiLevelType w:val="hybridMultilevel"/>
    <w:tmpl w:val="7FFA3DC6"/>
    <w:lvl w:ilvl="0" w:tplc="15000A3A">
      <w:start w:val="1"/>
      <w:numFmt w:val="upperLetter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41D6A24"/>
    <w:multiLevelType w:val="hybridMultilevel"/>
    <w:tmpl w:val="47C01D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D91F92"/>
    <w:multiLevelType w:val="hybridMultilevel"/>
    <w:tmpl w:val="B016B9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905F93"/>
    <w:multiLevelType w:val="hybridMultilevel"/>
    <w:tmpl w:val="19F8C7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BD13FC"/>
    <w:multiLevelType w:val="hybridMultilevel"/>
    <w:tmpl w:val="C7A0B7A4"/>
    <w:lvl w:ilvl="0" w:tplc="8320DFD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6C571206"/>
    <w:multiLevelType w:val="hybridMultilevel"/>
    <w:tmpl w:val="3B62A398"/>
    <w:lvl w:ilvl="0" w:tplc="B6BE07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72175B"/>
    <w:multiLevelType w:val="hybridMultilevel"/>
    <w:tmpl w:val="8466CE16"/>
    <w:lvl w:ilvl="0" w:tplc="441661B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3AD7829"/>
    <w:multiLevelType w:val="hybridMultilevel"/>
    <w:tmpl w:val="781A10E2"/>
    <w:lvl w:ilvl="0" w:tplc="81AE7E1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94D67"/>
    <w:multiLevelType w:val="hybridMultilevel"/>
    <w:tmpl w:val="D4F2E7D4"/>
    <w:lvl w:ilvl="0" w:tplc="8CF4F52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4928FE"/>
    <w:multiLevelType w:val="hybridMultilevel"/>
    <w:tmpl w:val="E5AEC630"/>
    <w:lvl w:ilvl="0" w:tplc="5BC89AD8">
      <w:start w:val="1"/>
      <w:numFmt w:val="decimal"/>
      <w:lvlText w:val="%1)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7A2A600A"/>
    <w:multiLevelType w:val="hybridMultilevel"/>
    <w:tmpl w:val="E14A537E"/>
    <w:lvl w:ilvl="0" w:tplc="CBD0795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C10A61"/>
    <w:multiLevelType w:val="hybridMultilevel"/>
    <w:tmpl w:val="BAB89542"/>
    <w:lvl w:ilvl="0" w:tplc="F074105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CDD73FF"/>
    <w:multiLevelType w:val="hybridMultilevel"/>
    <w:tmpl w:val="A5B48896"/>
    <w:lvl w:ilvl="0" w:tplc="F074105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D2C464F"/>
    <w:multiLevelType w:val="hybridMultilevel"/>
    <w:tmpl w:val="EB9070B0"/>
    <w:lvl w:ilvl="0" w:tplc="9626CA1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9F0102"/>
    <w:multiLevelType w:val="hybridMultilevel"/>
    <w:tmpl w:val="EB9070B0"/>
    <w:lvl w:ilvl="0" w:tplc="9626CA1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B64151"/>
    <w:multiLevelType w:val="hybridMultilevel"/>
    <w:tmpl w:val="5A42E73E"/>
    <w:lvl w:ilvl="0" w:tplc="E8024020">
      <w:start w:val="1"/>
      <w:numFmt w:val="upp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4219247">
    <w:abstractNumId w:val="16"/>
  </w:num>
  <w:num w:numId="2" w16cid:durableId="621545079">
    <w:abstractNumId w:val="27"/>
  </w:num>
  <w:num w:numId="3" w16cid:durableId="60951956">
    <w:abstractNumId w:val="3"/>
  </w:num>
  <w:num w:numId="4" w16cid:durableId="860970000">
    <w:abstractNumId w:val="7"/>
  </w:num>
  <w:num w:numId="5" w16cid:durableId="944113697">
    <w:abstractNumId w:val="4"/>
  </w:num>
  <w:num w:numId="6" w16cid:durableId="425032911">
    <w:abstractNumId w:val="18"/>
  </w:num>
  <w:num w:numId="7" w16cid:durableId="199173701">
    <w:abstractNumId w:val="11"/>
  </w:num>
  <w:num w:numId="8" w16cid:durableId="975375940">
    <w:abstractNumId w:val="1"/>
  </w:num>
  <w:num w:numId="9" w16cid:durableId="598761231">
    <w:abstractNumId w:val="15"/>
  </w:num>
  <w:num w:numId="10" w16cid:durableId="601568526">
    <w:abstractNumId w:val="31"/>
  </w:num>
  <w:num w:numId="11" w16cid:durableId="583492404">
    <w:abstractNumId w:val="30"/>
  </w:num>
  <w:num w:numId="12" w16cid:durableId="832179003">
    <w:abstractNumId w:val="25"/>
  </w:num>
  <w:num w:numId="13" w16cid:durableId="1649089818">
    <w:abstractNumId w:val="8"/>
  </w:num>
  <w:num w:numId="14" w16cid:durableId="1558588744">
    <w:abstractNumId w:val="9"/>
  </w:num>
  <w:num w:numId="15" w16cid:durableId="797915734">
    <w:abstractNumId w:val="34"/>
  </w:num>
  <w:num w:numId="16" w16cid:durableId="609775005">
    <w:abstractNumId w:val="0"/>
  </w:num>
  <w:num w:numId="17" w16cid:durableId="662978535">
    <w:abstractNumId w:val="32"/>
  </w:num>
  <w:num w:numId="18" w16cid:durableId="555817545">
    <w:abstractNumId w:val="33"/>
  </w:num>
  <w:num w:numId="19" w16cid:durableId="196967859">
    <w:abstractNumId w:val="29"/>
  </w:num>
  <w:num w:numId="20" w16cid:durableId="2123649167">
    <w:abstractNumId w:val="26"/>
  </w:num>
  <w:num w:numId="21" w16cid:durableId="149909998">
    <w:abstractNumId w:val="19"/>
  </w:num>
  <w:num w:numId="22" w16cid:durableId="1375083432">
    <w:abstractNumId w:val="13"/>
  </w:num>
  <w:num w:numId="23" w16cid:durableId="2017338167">
    <w:abstractNumId w:val="24"/>
  </w:num>
  <w:num w:numId="24" w16cid:durableId="752240621">
    <w:abstractNumId w:val="14"/>
  </w:num>
  <w:num w:numId="25" w16cid:durableId="2144761983">
    <w:abstractNumId w:val="6"/>
  </w:num>
  <w:num w:numId="26" w16cid:durableId="1218012801">
    <w:abstractNumId w:val="2"/>
  </w:num>
  <w:num w:numId="27" w16cid:durableId="386075911">
    <w:abstractNumId w:val="12"/>
  </w:num>
  <w:num w:numId="28" w16cid:durableId="1636256421">
    <w:abstractNumId w:val="21"/>
  </w:num>
  <w:num w:numId="29" w16cid:durableId="1691835885">
    <w:abstractNumId w:val="17"/>
  </w:num>
  <w:num w:numId="30" w16cid:durableId="777212377">
    <w:abstractNumId w:val="22"/>
  </w:num>
  <w:num w:numId="31" w16cid:durableId="220212355">
    <w:abstractNumId w:val="5"/>
  </w:num>
  <w:num w:numId="32" w16cid:durableId="228420248">
    <w:abstractNumId w:val="10"/>
  </w:num>
  <w:num w:numId="33" w16cid:durableId="357124938">
    <w:abstractNumId w:val="23"/>
  </w:num>
  <w:num w:numId="34" w16cid:durableId="1551304972">
    <w:abstractNumId w:val="28"/>
  </w:num>
  <w:num w:numId="35" w16cid:durableId="169576678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LM0MjS3MDYyNjJV0lEKTi0uzszPAykwrAUAB4Wu7iwAAAA="/>
  </w:docVars>
  <w:rsids>
    <w:rsidRoot w:val="00652D3B"/>
    <w:rsid w:val="000026DD"/>
    <w:rsid w:val="00007C1F"/>
    <w:rsid w:val="00015D92"/>
    <w:rsid w:val="0002124A"/>
    <w:rsid w:val="00075A97"/>
    <w:rsid w:val="00081074"/>
    <w:rsid w:val="00085656"/>
    <w:rsid w:val="000974DA"/>
    <w:rsid w:val="000A16D1"/>
    <w:rsid w:val="000D7F20"/>
    <w:rsid w:val="000E67D4"/>
    <w:rsid w:val="000E6EB5"/>
    <w:rsid w:val="000F6E13"/>
    <w:rsid w:val="00100DA7"/>
    <w:rsid w:val="00104F9D"/>
    <w:rsid w:val="00127BFE"/>
    <w:rsid w:val="0014021C"/>
    <w:rsid w:val="00156F65"/>
    <w:rsid w:val="001848FF"/>
    <w:rsid w:val="0019724D"/>
    <w:rsid w:val="001A5F27"/>
    <w:rsid w:val="001B7F48"/>
    <w:rsid w:val="001C636C"/>
    <w:rsid w:val="001C7326"/>
    <w:rsid w:val="001F0A8E"/>
    <w:rsid w:val="001F7734"/>
    <w:rsid w:val="00212D46"/>
    <w:rsid w:val="00221D45"/>
    <w:rsid w:val="00221F7E"/>
    <w:rsid w:val="00224B28"/>
    <w:rsid w:val="002321C5"/>
    <w:rsid w:val="002447FF"/>
    <w:rsid w:val="002619F9"/>
    <w:rsid w:val="00292AA4"/>
    <w:rsid w:val="00294C07"/>
    <w:rsid w:val="002B0136"/>
    <w:rsid w:val="002D0841"/>
    <w:rsid w:val="002D635A"/>
    <w:rsid w:val="002E1019"/>
    <w:rsid w:val="002F3410"/>
    <w:rsid w:val="0030391D"/>
    <w:rsid w:val="0032301E"/>
    <w:rsid w:val="00331F01"/>
    <w:rsid w:val="00347D36"/>
    <w:rsid w:val="00360D02"/>
    <w:rsid w:val="00372276"/>
    <w:rsid w:val="003746B9"/>
    <w:rsid w:val="0038569A"/>
    <w:rsid w:val="003873C4"/>
    <w:rsid w:val="00387E12"/>
    <w:rsid w:val="00394AAE"/>
    <w:rsid w:val="003B19B6"/>
    <w:rsid w:val="003D7802"/>
    <w:rsid w:val="003E1149"/>
    <w:rsid w:val="003F17B4"/>
    <w:rsid w:val="00442E95"/>
    <w:rsid w:val="00445D6B"/>
    <w:rsid w:val="004A04FC"/>
    <w:rsid w:val="004A70BD"/>
    <w:rsid w:val="004C5234"/>
    <w:rsid w:val="00517EAE"/>
    <w:rsid w:val="00521ECD"/>
    <w:rsid w:val="0052663D"/>
    <w:rsid w:val="0053041F"/>
    <w:rsid w:val="00540E53"/>
    <w:rsid w:val="00542EEA"/>
    <w:rsid w:val="00566EDE"/>
    <w:rsid w:val="00597D83"/>
    <w:rsid w:val="005D2BD3"/>
    <w:rsid w:val="006030D8"/>
    <w:rsid w:val="00644C4F"/>
    <w:rsid w:val="00650442"/>
    <w:rsid w:val="00652D3B"/>
    <w:rsid w:val="00666B4F"/>
    <w:rsid w:val="006739DC"/>
    <w:rsid w:val="006841F0"/>
    <w:rsid w:val="0068594C"/>
    <w:rsid w:val="006943F8"/>
    <w:rsid w:val="006A37CF"/>
    <w:rsid w:val="006B42DE"/>
    <w:rsid w:val="006B7724"/>
    <w:rsid w:val="006C0266"/>
    <w:rsid w:val="006C47EF"/>
    <w:rsid w:val="006D2994"/>
    <w:rsid w:val="006E1030"/>
    <w:rsid w:val="006F11E9"/>
    <w:rsid w:val="006F7FB6"/>
    <w:rsid w:val="00717068"/>
    <w:rsid w:val="00732D90"/>
    <w:rsid w:val="0074074D"/>
    <w:rsid w:val="00763C6F"/>
    <w:rsid w:val="00784037"/>
    <w:rsid w:val="00794088"/>
    <w:rsid w:val="007A4EC1"/>
    <w:rsid w:val="007A6422"/>
    <w:rsid w:val="007C5FAE"/>
    <w:rsid w:val="007E003A"/>
    <w:rsid w:val="007E5B4F"/>
    <w:rsid w:val="007F0768"/>
    <w:rsid w:val="00801871"/>
    <w:rsid w:val="008033EA"/>
    <w:rsid w:val="00843233"/>
    <w:rsid w:val="008572C9"/>
    <w:rsid w:val="0087777B"/>
    <w:rsid w:val="008B5985"/>
    <w:rsid w:val="008E4124"/>
    <w:rsid w:val="008F02AE"/>
    <w:rsid w:val="008F6A41"/>
    <w:rsid w:val="00902163"/>
    <w:rsid w:val="00910435"/>
    <w:rsid w:val="0091179F"/>
    <w:rsid w:val="009164C7"/>
    <w:rsid w:val="009403E3"/>
    <w:rsid w:val="009427C5"/>
    <w:rsid w:val="0097033D"/>
    <w:rsid w:val="009A451C"/>
    <w:rsid w:val="009B78A3"/>
    <w:rsid w:val="009C1539"/>
    <w:rsid w:val="009C2D3E"/>
    <w:rsid w:val="009D581F"/>
    <w:rsid w:val="009E2F65"/>
    <w:rsid w:val="009E7B6E"/>
    <w:rsid w:val="009F35D9"/>
    <w:rsid w:val="00A0005F"/>
    <w:rsid w:val="00A15293"/>
    <w:rsid w:val="00A21E44"/>
    <w:rsid w:val="00A37998"/>
    <w:rsid w:val="00A5158D"/>
    <w:rsid w:val="00A66010"/>
    <w:rsid w:val="00A66CD2"/>
    <w:rsid w:val="00A74843"/>
    <w:rsid w:val="00A83116"/>
    <w:rsid w:val="00AD62F4"/>
    <w:rsid w:val="00AE04F2"/>
    <w:rsid w:val="00AE15A9"/>
    <w:rsid w:val="00AE5392"/>
    <w:rsid w:val="00AE5D36"/>
    <w:rsid w:val="00AF514A"/>
    <w:rsid w:val="00B013AF"/>
    <w:rsid w:val="00B05F10"/>
    <w:rsid w:val="00B16EE2"/>
    <w:rsid w:val="00B20A67"/>
    <w:rsid w:val="00B53FC0"/>
    <w:rsid w:val="00B60123"/>
    <w:rsid w:val="00B713E4"/>
    <w:rsid w:val="00B96D85"/>
    <w:rsid w:val="00BC77E5"/>
    <w:rsid w:val="00BE3714"/>
    <w:rsid w:val="00BE459C"/>
    <w:rsid w:val="00C0180F"/>
    <w:rsid w:val="00C01E14"/>
    <w:rsid w:val="00C13B72"/>
    <w:rsid w:val="00C21DB1"/>
    <w:rsid w:val="00C26AB8"/>
    <w:rsid w:val="00C30F92"/>
    <w:rsid w:val="00C3782B"/>
    <w:rsid w:val="00C51B0A"/>
    <w:rsid w:val="00C62D28"/>
    <w:rsid w:val="00C655EC"/>
    <w:rsid w:val="00C70086"/>
    <w:rsid w:val="00C80839"/>
    <w:rsid w:val="00CE0A2C"/>
    <w:rsid w:val="00CE29EC"/>
    <w:rsid w:val="00CE61A7"/>
    <w:rsid w:val="00CF0CD2"/>
    <w:rsid w:val="00D01360"/>
    <w:rsid w:val="00D02B40"/>
    <w:rsid w:val="00D048A4"/>
    <w:rsid w:val="00D11C1F"/>
    <w:rsid w:val="00D12C75"/>
    <w:rsid w:val="00D13414"/>
    <w:rsid w:val="00D25629"/>
    <w:rsid w:val="00D26A58"/>
    <w:rsid w:val="00D56A53"/>
    <w:rsid w:val="00D61060"/>
    <w:rsid w:val="00D80C09"/>
    <w:rsid w:val="00D8110E"/>
    <w:rsid w:val="00D82CBE"/>
    <w:rsid w:val="00DB2828"/>
    <w:rsid w:val="00DC5C73"/>
    <w:rsid w:val="00DD15B6"/>
    <w:rsid w:val="00DD1FFB"/>
    <w:rsid w:val="00DF2064"/>
    <w:rsid w:val="00E0410D"/>
    <w:rsid w:val="00E063F2"/>
    <w:rsid w:val="00E16A91"/>
    <w:rsid w:val="00E20A7F"/>
    <w:rsid w:val="00E26C00"/>
    <w:rsid w:val="00E34065"/>
    <w:rsid w:val="00E34866"/>
    <w:rsid w:val="00E41B46"/>
    <w:rsid w:val="00E618D9"/>
    <w:rsid w:val="00E71A45"/>
    <w:rsid w:val="00E86D1D"/>
    <w:rsid w:val="00E873FC"/>
    <w:rsid w:val="00E956B2"/>
    <w:rsid w:val="00EC333A"/>
    <w:rsid w:val="00F06409"/>
    <w:rsid w:val="00F13D84"/>
    <w:rsid w:val="00F168BD"/>
    <w:rsid w:val="00F54960"/>
    <w:rsid w:val="00FB6B11"/>
    <w:rsid w:val="00FE0E08"/>
    <w:rsid w:val="00FF4E85"/>
    <w:rsid w:val="00FF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97417"/>
  <w15:docId w15:val="{61EDF69F-FC84-4DDF-A634-C0B2E9F89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2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52D3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64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64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64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4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4C7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7E003A"/>
    <w:rPr>
      <w:rFonts w:ascii="NimbusSanL-Regu" w:hAnsi="NimbusSanL-Regu" w:hint="default"/>
      <w:b w:val="0"/>
      <w:bCs w:val="0"/>
      <w:i w:val="0"/>
      <w:iCs w:val="0"/>
      <w:color w:val="333333"/>
      <w:sz w:val="18"/>
      <w:szCs w:val="18"/>
    </w:rPr>
  </w:style>
  <w:style w:type="character" w:styleId="Hyperlink">
    <w:name w:val="Hyperlink"/>
    <w:uiPriority w:val="99"/>
    <w:unhideWhenUsed/>
    <w:rsid w:val="00FE0E0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02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266"/>
  </w:style>
  <w:style w:type="paragraph" w:styleId="Footer">
    <w:name w:val="footer"/>
    <w:basedOn w:val="Normal"/>
    <w:link w:val="FooterChar"/>
    <w:uiPriority w:val="99"/>
    <w:unhideWhenUsed/>
    <w:rsid w:val="006C026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266"/>
  </w:style>
  <w:style w:type="table" w:styleId="TableGrid">
    <w:name w:val="Table Grid"/>
    <w:basedOn w:val="TableNormal"/>
    <w:uiPriority w:val="59"/>
    <w:rsid w:val="004C523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dniasiatka1akcent21">
    <w:name w:val="Średnia siatka 1 — akcent 21"/>
    <w:basedOn w:val="Normal"/>
    <w:link w:val="redniasiatka1akcent2Znak"/>
    <w:uiPriority w:val="34"/>
    <w:qFormat/>
    <w:rsid w:val="00372276"/>
    <w:pPr>
      <w:ind w:left="720"/>
      <w:contextualSpacing/>
    </w:pPr>
  </w:style>
  <w:style w:type="character" w:customStyle="1" w:styleId="redniasiatka1akcent2Znak">
    <w:name w:val="Średnia siatka 1 — akcent 2 Znak"/>
    <w:link w:val="redniasiatka1akcent21"/>
    <w:uiPriority w:val="34"/>
    <w:locked/>
    <w:rsid w:val="0037227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89</Words>
  <Characters>53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oskal</dc:creator>
  <cp:keywords/>
  <dc:description/>
  <cp:lastModifiedBy>Kolcz Joanna | BMZ Poland</cp:lastModifiedBy>
  <cp:revision>11</cp:revision>
  <cp:lastPrinted>2018-05-24T14:41:00Z</cp:lastPrinted>
  <dcterms:created xsi:type="dcterms:W3CDTF">2022-02-20T18:58:00Z</dcterms:created>
  <dcterms:modified xsi:type="dcterms:W3CDTF">2023-08-22T04:18:00Z</dcterms:modified>
</cp:coreProperties>
</file>